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2CC530" w14:textId="4C77A4F8" w:rsidR="007A3FE9" w:rsidRPr="00903722" w:rsidRDefault="30FD8A0A">
      <w:pPr>
        <w:rPr>
          <w:b/>
          <w:bCs/>
          <w:sz w:val="28"/>
          <w:szCs w:val="28"/>
        </w:rPr>
      </w:pPr>
      <w:r w:rsidRPr="30FD8A0A">
        <w:rPr>
          <w:b/>
          <w:bCs/>
          <w:sz w:val="28"/>
          <w:szCs w:val="28"/>
        </w:rPr>
        <w:t>Team Name:</w:t>
      </w:r>
      <w:r w:rsidR="0030468E">
        <w:rPr>
          <w:b/>
          <w:bCs/>
          <w:sz w:val="28"/>
          <w:szCs w:val="28"/>
        </w:rPr>
        <w:t xml:space="preserve"> </w:t>
      </w:r>
      <w:proofErr w:type="spellStart"/>
      <w:r w:rsidR="0030468E">
        <w:rPr>
          <w:b/>
          <w:bCs/>
          <w:sz w:val="28"/>
          <w:szCs w:val="28"/>
        </w:rPr>
        <w:t>Scrumbags</w:t>
      </w:r>
      <w:proofErr w:type="spellEnd"/>
    </w:p>
    <w:p w14:paraId="3FFB8C34" w14:textId="3142D20F" w:rsidR="00903722" w:rsidRDefault="1EFB9F47" w:rsidP="1EFB9F47">
      <w:pPr>
        <w:rPr>
          <w:b/>
          <w:bCs/>
          <w:sz w:val="28"/>
          <w:szCs w:val="28"/>
        </w:rPr>
      </w:pPr>
      <w:r w:rsidRPr="1EFB9F47">
        <w:rPr>
          <w:szCs w:val="24"/>
        </w:rPr>
        <w:t>Please create a name for your team. Use this name for all deliverables.</w:t>
      </w:r>
    </w:p>
    <w:tbl>
      <w:tblPr>
        <w:tblStyle w:val="TableGrid"/>
        <w:tblW w:w="0" w:type="auto"/>
        <w:tblLook w:val="04A0" w:firstRow="1" w:lastRow="0" w:firstColumn="1" w:lastColumn="0" w:noHBand="0" w:noVBand="1"/>
      </w:tblPr>
      <w:tblGrid>
        <w:gridCol w:w="3237"/>
        <w:gridCol w:w="3237"/>
        <w:gridCol w:w="3691"/>
        <w:gridCol w:w="2785"/>
      </w:tblGrid>
      <w:tr w:rsidR="00903722" w14:paraId="1CFBE3B0" w14:textId="77777777" w:rsidTr="009B2C95">
        <w:tc>
          <w:tcPr>
            <w:tcW w:w="3237" w:type="dxa"/>
            <w:shd w:val="clear" w:color="auto" w:fill="E7E6E6" w:themeFill="background2"/>
          </w:tcPr>
          <w:p w14:paraId="731B8729" w14:textId="224661E3" w:rsidR="00903722" w:rsidRPr="00903722" w:rsidRDefault="00903722" w:rsidP="00A052E0">
            <w:pPr>
              <w:rPr>
                <w:b/>
                <w:bCs/>
                <w:sz w:val="28"/>
                <w:szCs w:val="28"/>
              </w:rPr>
            </w:pPr>
            <w:r>
              <w:rPr>
                <w:b/>
                <w:bCs/>
                <w:sz w:val="28"/>
                <w:szCs w:val="28"/>
              </w:rPr>
              <w:t xml:space="preserve">Student </w:t>
            </w:r>
            <w:r w:rsidRPr="00903722">
              <w:rPr>
                <w:b/>
                <w:bCs/>
                <w:sz w:val="28"/>
                <w:szCs w:val="28"/>
              </w:rPr>
              <w:t>Name</w:t>
            </w:r>
          </w:p>
        </w:tc>
        <w:tc>
          <w:tcPr>
            <w:tcW w:w="3237" w:type="dxa"/>
            <w:shd w:val="clear" w:color="auto" w:fill="E7E6E6" w:themeFill="background2"/>
          </w:tcPr>
          <w:p w14:paraId="021D2024" w14:textId="77777777" w:rsidR="00903722" w:rsidRPr="00903722" w:rsidRDefault="00903722" w:rsidP="00A052E0">
            <w:pPr>
              <w:rPr>
                <w:b/>
                <w:bCs/>
                <w:sz w:val="28"/>
                <w:szCs w:val="28"/>
              </w:rPr>
            </w:pPr>
            <w:r w:rsidRPr="00903722">
              <w:rPr>
                <w:b/>
                <w:bCs/>
                <w:sz w:val="28"/>
                <w:szCs w:val="28"/>
              </w:rPr>
              <w:t>Role (SM, PO, Dev)</w:t>
            </w:r>
          </w:p>
        </w:tc>
        <w:tc>
          <w:tcPr>
            <w:tcW w:w="3691" w:type="dxa"/>
            <w:shd w:val="clear" w:color="auto" w:fill="E7E6E6" w:themeFill="background2"/>
          </w:tcPr>
          <w:p w14:paraId="3266BC74" w14:textId="77777777" w:rsidR="00903722" w:rsidRPr="00903722" w:rsidRDefault="00903722" w:rsidP="00A052E0">
            <w:pPr>
              <w:rPr>
                <w:b/>
                <w:bCs/>
                <w:sz w:val="28"/>
                <w:szCs w:val="28"/>
              </w:rPr>
            </w:pPr>
            <w:r w:rsidRPr="00903722">
              <w:rPr>
                <w:b/>
                <w:bCs/>
                <w:sz w:val="28"/>
                <w:szCs w:val="28"/>
              </w:rPr>
              <w:t xml:space="preserve">E-mail </w:t>
            </w:r>
            <w:r w:rsidRPr="009B2C95">
              <w:rPr>
                <w:sz w:val="22"/>
              </w:rPr>
              <w:t>(CSUS and other-if you use a different one for the online tools)</w:t>
            </w:r>
          </w:p>
        </w:tc>
        <w:tc>
          <w:tcPr>
            <w:tcW w:w="2785" w:type="dxa"/>
            <w:shd w:val="clear" w:color="auto" w:fill="E7E6E6" w:themeFill="background2"/>
          </w:tcPr>
          <w:p w14:paraId="2A586A89" w14:textId="77777777" w:rsidR="00903722" w:rsidRPr="00903722" w:rsidRDefault="00903722" w:rsidP="00A052E0">
            <w:pPr>
              <w:rPr>
                <w:b/>
                <w:bCs/>
                <w:sz w:val="28"/>
                <w:szCs w:val="28"/>
              </w:rPr>
            </w:pPr>
            <w:r w:rsidRPr="00903722">
              <w:rPr>
                <w:b/>
                <w:bCs/>
                <w:sz w:val="28"/>
                <w:szCs w:val="28"/>
              </w:rPr>
              <w:t>Student ID</w:t>
            </w:r>
          </w:p>
        </w:tc>
      </w:tr>
      <w:tr w:rsidR="00D37858" w14:paraId="4E196F55" w14:textId="77777777" w:rsidTr="009B2C95">
        <w:tc>
          <w:tcPr>
            <w:tcW w:w="3237" w:type="dxa"/>
          </w:tcPr>
          <w:p w14:paraId="065A8938" w14:textId="77777777" w:rsidR="00D37858" w:rsidRDefault="00D37858" w:rsidP="00D37858"/>
          <w:p w14:paraId="5A4ED83F" w14:textId="4337C809" w:rsidR="00D37858" w:rsidRDefault="00D37858" w:rsidP="00D37858">
            <w:r>
              <w:t>Noah Fields</w:t>
            </w:r>
          </w:p>
          <w:p w14:paraId="1DCADDDA" w14:textId="77777777" w:rsidR="00D37858" w:rsidRDefault="00D37858" w:rsidP="00D37858"/>
          <w:p w14:paraId="0AADBC6E" w14:textId="77777777" w:rsidR="00D37858" w:rsidRDefault="00D37858" w:rsidP="00D37858"/>
        </w:tc>
        <w:tc>
          <w:tcPr>
            <w:tcW w:w="3237" w:type="dxa"/>
          </w:tcPr>
          <w:p w14:paraId="4C0DB4EF" w14:textId="77777777" w:rsidR="00D37858" w:rsidRDefault="00D37858" w:rsidP="00D37858"/>
          <w:p w14:paraId="46227F55" w14:textId="0145A154" w:rsidR="00D37858" w:rsidRDefault="00D37858" w:rsidP="00D37858">
            <w:r>
              <w:t>SM/DEV</w:t>
            </w:r>
          </w:p>
        </w:tc>
        <w:tc>
          <w:tcPr>
            <w:tcW w:w="3691" w:type="dxa"/>
          </w:tcPr>
          <w:p w14:paraId="6A1EEF7A" w14:textId="77777777" w:rsidR="00D37858" w:rsidRDefault="00D37858" w:rsidP="00D37858"/>
          <w:p w14:paraId="347BC2A3" w14:textId="531155D3" w:rsidR="00D37858" w:rsidRDefault="00351A27" w:rsidP="00D37858">
            <w:hyperlink r:id="rId7" w:history="1">
              <w:r w:rsidR="00D37858" w:rsidRPr="00CE6FC0">
                <w:rPr>
                  <w:rStyle w:val="Hyperlink"/>
                </w:rPr>
                <w:t>noahfields@csus.edu</w:t>
              </w:r>
            </w:hyperlink>
          </w:p>
        </w:tc>
        <w:tc>
          <w:tcPr>
            <w:tcW w:w="2785" w:type="dxa"/>
          </w:tcPr>
          <w:p w14:paraId="5D9C7A6B" w14:textId="77777777" w:rsidR="00D37858" w:rsidRDefault="00D37858" w:rsidP="00D37858"/>
          <w:p w14:paraId="0AE6AA21" w14:textId="7F5DE483" w:rsidR="00D37858" w:rsidRDefault="00D37858" w:rsidP="00D37858">
            <w:r w:rsidRPr="005761D8">
              <w:rPr>
                <w:rFonts w:ascii="Helvetica" w:hAnsi="Helvetica" w:cs="Helvetica"/>
              </w:rPr>
              <w:t>301</w:t>
            </w:r>
            <w:r>
              <w:rPr>
                <w:rFonts w:ascii="Helvetica" w:hAnsi="Helvetica" w:cs="Helvetica"/>
              </w:rPr>
              <w:t>930460</w:t>
            </w:r>
          </w:p>
        </w:tc>
      </w:tr>
      <w:tr w:rsidR="00D37858" w14:paraId="5ACA7F09" w14:textId="77777777" w:rsidTr="009B2C95">
        <w:tc>
          <w:tcPr>
            <w:tcW w:w="3237" w:type="dxa"/>
          </w:tcPr>
          <w:p w14:paraId="40D0E453" w14:textId="77777777" w:rsidR="00D37858" w:rsidRDefault="00D37858" w:rsidP="00D37858"/>
          <w:p w14:paraId="6AE31E36" w14:textId="37760F16" w:rsidR="00D37858" w:rsidRDefault="00D37858" w:rsidP="00D37858">
            <w:r>
              <w:t xml:space="preserve">Justin </w:t>
            </w:r>
            <w:proofErr w:type="spellStart"/>
            <w:r>
              <w:t>Vierstra</w:t>
            </w:r>
            <w:proofErr w:type="spellEnd"/>
          </w:p>
          <w:p w14:paraId="144C70F5" w14:textId="77777777" w:rsidR="00D37858" w:rsidRDefault="00D37858" w:rsidP="00D37858"/>
          <w:p w14:paraId="260AFD99" w14:textId="77777777" w:rsidR="00D37858" w:rsidRDefault="00D37858" w:rsidP="00D37858"/>
        </w:tc>
        <w:tc>
          <w:tcPr>
            <w:tcW w:w="3237" w:type="dxa"/>
          </w:tcPr>
          <w:p w14:paraId="3AA07CD0" w14:textId="77777777" w:rsidR="00D37858" w:rsidRDefault="00D37858" w:rsidP="00D37858"/>
          <w:p w14:paraId="0EAF935A" w14:textId="3EEFAF5C" w:rsidR="00D37858" w:rsidRDefault="00D37858" w:rsidP="00D37858">
            <w:r>
              <w:t>PO/DEV</w:t>
            </w:r>
          </w:p>
        </w:tc>
        <w:tc>
          <w:tcPr>
            <w:tcW w:w="3691" w:type="dxa"/>
          </w:tcPr>
          <w:p w14:paraId="42B96932" w14:textId="77777777" w:rsidR="00D37858" w:rsidRDefault="00D37858" w:rsidP="00D37858"/>
          <w:p w14:paraId="00B4A317" w14:textId="2DEF5867" w:rsidR="00D37858" w:rsidRDefault="00D37858" w:rsidP="00D37858">
            <w:r>
              <w:t>justinvie</w:t>
            </w:r>
            <w:r w:rsidR="00B92691">
              <w:t>r</w:t>
            </w:r>
            <w:r>
              <w:t>stra@csus.edu</w:t>
            </w:r>
          </w:p>
        </w:tc>
        <w:tc>
          <w:tcPr>
            <w:tcW w:w="2785" w:type="dxa"/>
          </w:tcPr>
          <w:p w14:paraId="0100C67E" w14:textId="77777777" w:rsidR="00D37858" w:rsidRDefault="00D37858" w:rsidP="00D37858"/>
          <w:p w14:paraId="2CE15018" w14:textId="4CFE7F0A" w:rsidR="00D37858" w:rsidRDefault="00D37858" w:rsidP="00D37858">
            <w:r w:rsidRPr="005761D8">
              <w:rPr>
                <w:rFonts w:ascii="Helvetica" w:hAnsi="Helvetica" w:cs="Helvetica"/>
              </w:rPr>
              <w:t>301531490</w:t>
            </w:r>
          </w:p>
        </w:tc>
      </w:tr>
      <w:tr w:rsidR="00D37858" w14:paraId="0EEF5187" w14:textId="77777777" w:rsidTr="009B2C95">
        <w:tc>
          <w:tcPr>
            <w:tcW w:w="3237" w:type="dxa"/>
          </w:tcPr>
          <w:p w14:paraId="25786B34" w14:textId="77777777" w:rsidR="00D37858" w:rsidRDefault="00D37858" w:rsidP="00D37858"/>
          <w:p w14:paraId="17B56D7B" w14:textId="3A449E4D" w:rsidR="00D37858" w:rsidRDefault="00D37858" w:rsidP="00D37858">
            <w:r>
              <w:t>Michael Gomez</w:t>
            </w:r>
          </w:p>
          <w:p w14:paraId="2635B504" w14:textId="77777777" w:rsidR="00D37858" w:rsidRDefault="00D37858" w:rsidP="00D37858"/>
          <w:p w14:paraId="756E302B" w14:textId="77777777" w:rsidR="00D37858" w:rsidRDefault="00D37858" w:rsidP="00D37858"/>
        </w:tc>
        <w:tc>
          <w:tcPr>
            <w:tcW w:w="3237" w:type="dxa"/>
          </w:tcPr>
          <w:p w14:paraId="38BA51FE" w14:textId="77777777" w:rsidR="00D37858" w:rsidRDefault="00D37858" w:rsidP="00D37858"/>
          <w:p w14:paraId="1F3ADA08" w14:textId="46A92ABE" w:rsidR="00D37858" w:rsidRDefault="00D37858" w:rsidP="00D37858">
            <w:r>
              <w:t>DEV</w:t>
            </w:r>
          </w:p>
        </w:tc>
        <w:tc>
          <w:tcPr>
            <w:tcW w:w="3691" w:type="dxa"/>
          </w:tcPr>
          <w:p w14:paraId="1CCA2A2A" w14:textId="77777777" w:rsidR="00D37858" w:rsidRDefault="00D37858" w:rsidP="00D37858"/>
          <w:p w14:paraId="2FCB3ADA" w14:textId="2DA6B3F8" w:rsidR="00D37858" w:rsidRDefault="00351A27" w:rsidP="00D37858">
            <w:hyperlink r:id="rId8" w:history="1">
              <w:r w:rsidR="00D37858" w:rsidRPr="00CE6FC0">
                <w:rPr>
                  <w:rStyle w:val="Hyperlink"/>
                </w:rPr>
                <w:t>michaelgomez@csus.edu</w:t>
              </w:r>
            </w:hyperlink>
          </w:p>
        </w:tc>
        <w:tc>
          <w:tcPr>
            <w:tcW w:w="2785" w:type="dxa"/>
          </w:tcPr>
          <w:p w14:paraId="5124629B" w14:textId="77777777" w:rsidR="00D37858" w:rsidRDefault="00D37858" w:rsidP="00D37858"/>
          <w:p w14:paraId="229D7DC9" w14:textId="3B913906" w:rsidR="00D37858" w:rsidRDefault="00D37858" w:rsidP="00D37858">
            <w:r w:rsidRPr="005761D8">
              <w:rPr>
                <w:rFonts w:ascii="Helvetica" w:hAnsi="Helvetica" w:cs="Helvetica"/>
              </w:rPr>
              <w:t>219896782</w:t>
            </w:r>
          </w:p>
        </w:tc>
      </w:tr>
      <w:tr w:rsidR="00D37858" w14:paraId="37894002" w14:textId="77777777" w:rsidTr="009B2C95">
        <w:tc>
          <w:tcPr>
            <w:tcW w:w="3237" w:type="dxa"/>
          </w:tcPr>
          <w:p w14:paraId="0E1762CA" w14:textId="77777777" w:rsidR="00D37858" w:rsidRDefault="00D37858" w:rsidP="00D37858"/>
          <w:p w14:paraId="3235A272" w14:textId="074444B5" w:rsidR="00D37858" w:rsidRDefault="00D37858" w:rsidP="00D37858">
            <w:proofErr w:type="spellStart"/>
            <w:r>
              <w:t>Taras</w:t>
            </w:r>
            <w:proofErr w:type="spellEnd"/>
            <w:r>
              <w:t xml:space="preserve"> </w:t>
            </w:r>
            <w:proofErr w:type="spellStart"/>
            <w:r>
              <w:t>Yakovchuk-Besarab</w:t>
            </w:r>
            <w:proofErr w:type="spellEnd"/>
          </w:p>
          <w:p w14:paraId="4EA5B8B2" w14:textId="77777777" w:rsidR="00D37858" w:rsidRDefault="00D37858" w:rsidP="00D37858"/>
          <w:p w14:paraId="46AB50DE" w14:textId="77777777" w:rsidR="00D37858" w:rsidRDefault="00D37858" w:rsidP="00D37858"/>
        </w:tc>
        <w:tc>
          <w:tcPr>
            <w:tcW w:w="3237" w:type="dxa"/>
          </w:tcPr>
          <w:p w14:paraId="4F535DEA" w14:textId="77777777" w:rsidR="00D37858" w:rsidRDefault="00D37858" w:rsidP="00D37858"/>
          <w:p w14:paraId="354A2413" w14:textId="229AFAB7" w:rsidR="00D37858" w:rsidRDefault="00D37858" w:rsidP="00D37858">
            <w:r>
              <w:t>DEV</w:t>
            </w:r>
          </w:p>
        </w:tc>
        <w:tc>
          <w:tcPr>
            <w:tcW w:w="3691" w:type="dxa"/>
          </w:tcPr>
          <w:p w14:paraId="0B4640AA" w14:textId="77777777" w:rsidR="00D37858" w:rsidRDefault="00D37858" w:rsidP="00D37858"/>
          <w:p w14:paraId="7856B50E" w14:textId="71692B5D" w:rsidR="00D37858" w:rsidRPr="00A87291" w:rsidRDefault="00D37858" w:rsidP="00D37858">
            <w:pPr>
              <w:rPr>
                <w:rFonts w:cstheme="minorHAnsi"/>
              </w:rPr>
            </w:pPr>
            <w:r>
              <w:t>Tyakovchuk-besarab@csus.edu</w:t>
            </w:r>
          </w:p>
        </w:tc>
        <w:tc>
          <w:tcPr>
            <w:tcW w:w="2785" w:type="dxa"/>
          </w:tcPr>
          <w:p w14:paraId="0E0E5EC3" w14:textId="77777777" w:rsidR="00D37858" w:rsidRDefault="00D37858" w:rsidP="00D37858"/>
          <w:p w14:paraId="316CD738" w14:textId="1D166BE0" w:rsidR="00D37858" w:rsidRDefault="00D37858" w:rsidP="00D37858">
            <w:r w:rsidRPr="005761D8">
              <w:rPr>
                <w:rFonts w:ascii="Helvetica" w:hAnsi="Helvetica" w:cs="Helvetica"/>
              </w:rPr>
              <w:t>302027570</w:t>
            </w:r>
          </w:p>
        </w:tc>
      </w:tr>
      <w:tr w:rsidR="00D37858" w14:paraId="7714E6E9" w14:textId="77777777" w:rsidTr="009B2C95">
        <w:tc>
          <w:tcPr>
            <w:tcW w:w="3237" w:type="dxa"/>
          </w:tcPr>
          <w:p w14:paraId="27695D34" w14:textId="77777777" w:rsidR="00D37858" w:rsidRDefault="00D37858" w:rsidP="00D37858"/>
          <w:p w14:paraId="10294A84" w14:textId="21C4EB2D" w:rsidR="00D37858" w:rsidRDefault="00D37858" w:rsidP="00D37858">
            <w:r>
              <w:t>Lan Nguyen</w:t>
            </w:r>
          </w:p>
          <w:p w14:paraId="1B1C6D64" w14:textId="77777777" w:rsidR="00D37858" w:rsidRDefault="00D37858" w:rsidP="00D37858"/>
          <w:p w14:paraId="2C9D5B16" w14:textId="77777777" w:rsidR="00D37858" w:rsidRDefault="00D37858" w:rsidP="00D37858"/>
        </w:tc>
        <w:tc>
          <w:tcPr>
            <w:tcW w:w="3237" w:type="dxa"/>
          </w:tcPr>
          <w:p w14:paraId="099955F0" w14:textId="77777777" w:rsidR="00D37858" w:rsidRDefault="00D37858" w:rsidP="00D37858"/>
          <w:p w14:paraId="2BBC38F4" w14:textId="19E1BBFB" w:rsidR="00D37858" w:rsidRDefault="00D37858" w:rsidP="00D37858">
            <w:r>
              <w:t>DEV</w:t>
            </w:r>
          </w:p>
        </w:tc>
        <w:tc>
          <w:tcPr>
            <w:tcW w:w="3691" w:type="dxa"/>
          </w:tcPr>
          <w:p w14:paraId="06BB3E8D" w14:textId="77777777" w:rsidR="00D37858" w:rsidRDefault="00D37858" w:rsidP="00D37858"/>
          <w:p w14:paraId="6EE1B9EF" w14:textId="2308C6AC" w:rsidR="00D37858" w:rsidRDefault="00B92691" w:rsidP="00D37858">
            <w:hyperlink r:id="rId9" w:history="1">
              <w:r w:rsidRPr="00543CBD">
                <w:rPr>
                  <w:rStyle w:val="Hyperlink"/>
                </w:rPr>
                <w:t>lannguyen@csus.edu</w:t>
              </w:r>
            </w:hyperlink>
          </w:p>
        </w:tc>
        <w:tc>
          <w:tcPr>
            <w:tcW w:w="2785" w:type="dxa"/>
          </w:tcPr>
          <w:p w14:paraId="33535997" w14:textId="77777777" w:rsidR="00D37858" w:rsidRDefault="00D37858" w:rsidP="00D37858"/>
          <w:p w14:paraId="64A70919" w14:textId="09E02420" w:rsidR="00D37858" w:rsidRDefault="00D37858" w:rsidP="00D37858">
            <w:r w:rsidRPr="005761D8">
              <w:rPr>
                <w:rFonts w:ascii="Helvetica" w:hAnsi="Helvetica" w:cs="Helvetica"/>
              </w:rPr>
              <w:t>302060980</w:t>
            </w:r>
          </w:p>
        </w:tc>
      </w:tr>
      <w:tr w:rsidR="00D37858" w14:paraId="59299135" w14:textId="77777777" w:rsidTr="009B2C95">
        <w:tc>
          <w:tcPr>
            <w:tcW w:w="3237" w:type="dxa"/>
          </w:tcPr>
          <w:p w14:paraId="77EB68E2" w14:textId="77777777" w:rsidR="00D37858" w:rsidRDefault="00D37858" w:rsidP="00D37858"/>
          <w:p w14:paraId="1D23AA34" w14:textId="6987AE44" w:rsidR="00D37858" w:rsidRDefault="00D37858" w:rsidP="00D37858">
            <w:r>
              <w:t>Hung Phan</w:t>
            </w:r>
          </w:p>
          <w:p w14:paraId="7C45495B" w14:textId="77777777" w:rsidR="00D37858" w:rsidRDefault="00D37858" w:rsidP="00D37858"/>
          <w:p w14:paraId="091C184E" w14:textId="77777777" w:rsidR="00D37858" w:rsidRDefault="00D37858" w:rsidP="00D37858"/>
        </w:tc>
        <w:tc>
          <w:tcPr>
            <w:tcW w:w="3237" w:type="dxa"/>
          </w:tcPr>
          <w:p w14:paraId="76B138DC" w14:textId="77777777" w:rsidR="00D37858" w:rsidRDefault="00D37858" w:rsidP="00D37858"/>
          <w:p w14:paraId="15DD1FB6" w14:textId="1D231819" w:rsidR="00D37858" w:rsidRDefault="00D37858" w:rsidP="00D37858">
            <w:r>
              <w:t>DEV</w:t>
            </w:r>
          </w:p>
        </w:tc>
        <w:tc>
          <w:tcPr>
            <w:tcW w:w="3691" w:type="dxa"/>
          </w:tcPr>
          <w:p w14:paraId="5E36FD25" w14:textId="77777777" w:rsidR="00D37858" w:rsidRDefault="00D37858" w:rsidP="00D37858"/>
          <w:p w14:paraId="5F164582" w14:textId="7211D80F" w:rsidR="00D37858" w:rsidRDefault="00351A27" w:rsidP="00D37858">
            <w:hyperlink r:id="rId10" w:history="1">
              <w:r w:rsidR="00D37858" w:rsidRPr="00CE6FC0">
                <w:rPr>
                  <w:rStyle w:val="Hyperlink"/>
                </w:rPr>
                <w:t>Hphan2@csus.edu</w:t>
              </w:r>
            </w:hyperlink>
          </w:p>
        </w:tc>
        <w:tc>
          <w:tcPr>
            <w:tcW w:w="2785" w:type="dxa"/>
          </w:tcPr>
          <w:p w14:paraId="6F0ED217" w14:textId="77777777" w:rsidR="00D37858" w:rsidRDefault="00D37858" w:rsidP="00D37858"/>
          <w:p w14:paraId="7475757F" w14:textId="60D9255E" w:rsidR="00D37858" w:rsidRDefault="00D37858" w:rsidP="00D37858">
            <w:r w:rsidRPr="005761D8">
              <w:rPr>
                <w:rFonts w:ascii="Helvetica" w:hAnsi="Helvetica" w:cs="Helvetica"/>
              </w:rPr>
              <w:t>220102910</w:t>
            </w:r>
          </w:p>
        </w:tc>
      </w:tr>
      <w:tr w:rsidR="00D37858" w14:paraId="5364CCE9" w14:textId="77777777" w:rsidTr="009B2C95">
        <w:tc>
          <w:tcPr>
            <w:tcW w:w="3237" w:type="dxa"/>
          </w:tcPr>
          <w:p w14:paraId="2AB472B3" w14:textId="77777777" w:rsidR="00D37858" w:rsidRDefault="00D37858" w:rsidP="00D37858"/>
          <w:p w14:paraId="67A10BB3" w14:textId="77777777" w:rsidR="00D37858" w:rsidRDefault="00D37858" w:rsidP="00D37858"/>
          <w:p w14:paraId="284AC797" w14:textId="77777777" w:rsidR="00D37858" w:rsidRDefault="00D37858" w:rsidP="00D37858"/>
          <w:p w14:paraId="57D7C578" w14:textId="77777777" w:rsidR="00D37858" w:rsidRDefault="00D37858" w:rsidP="00D37858"/>
        </w:tc>
        <w:tc>
          <w:tcPr>
            <w:tcW w:w="3237" w:type="dxa"/>
          </w:tcPr>
          <w:p w14:paraId="0BBF6FBA" w14:textId="77777777" w:rsidR="00D37858" w:rsidRDefault="00D37858" w:rsidP="00D37858"/>
        </w:tc>
        <w:tc>
          <w:tcPr>
            <w:tcW w:w="3691" w:type="dxa"/>
          </w:tcPr>
          <w:p w14:paraId="4A2DF1F6" w14:textId="77777777" w:rsidR="00D37858" w:rsidRDefault="00D37858" w:rsidP="00D37858"/>
        </w:tc>
        <w:tc>
          <w:tcPr>
            <w:tcW w:w="2785" w:type="dxa"/>
          </w:tcPr>
          <w:p w14:paraId="5FA83777" w14:textId="77777777" w:rsidR="00D37858" w:rsidRDefault="00D37858" w:rsidP="00D37858"/>
        </w:tc>
      </w:tr>
    </w:tbl>
    <w:p w14:paraId="6795A659" w14:textId="5E83A447" w:rsidR="00903722" w:rsidRDefault="00903722"/>
    <w:p w14:paraId="7B421F6A" w14:textId="48B3424E" w:rsidR="00903722" w:rsidRDefault="1EFB9F47">
      <w:r>
        <w:t>If you are a ScrumMaster or Product Owner, you may also choose to contribute to development activities.  If you plan do so, please add “Dev” as a second option to your Role.</w:t>
      </w:r>
    </w:p>
    <w:p w14:paraId="20037F02" w14:textId="412C2CF1" w:rsidR="00223C94" w:rsidRDefault="00223C94"/>
    <w:p w14:paraId="56C502C0" w14:textId="005F99C7" w:rsidR="00223C94" w:rsidRPr="00223C94" w:rsidRDefault="00223C94">
      <w:pPr>
        <w:rPr>
          <w:b/>
          <w:bCs/>
        </w:rPr>
      </w:pPr>
      <w:r w:rsidRPr="00223C94">
        <w:rPr>
          <w:b/>
          <w:bCs/>
          <w:sz w:val="28"/>
          <w:szCs w:val="24"/>
        </w:rPr>
        <w:t>Meetings/Communication:</w:t>
      </w:r>
    </w:p>
    <w:p w14:paraId="76393787" w14:textId="0C142311" w:rsidR="00D85656" w:rsidRDefault="00D85656"/>
    <w:p w14:paraId="7B9201BD" w14:textId="4CB21D05" w:rsidR="00D85656" w:rsidRDefault="00BB6C41">
      <w:r>
        <w:t>What methods does your team</w:t>
      </w:r>
      <w:r w:rsidR="00D85656">
        <w:t xml:space="preserve"> plan </w:t>
      </w:r>
      <w:r>
        <w:t>use for communication</w:t>
      </w:r>
      <w:r w:rsidR="00D85656">
        <w:t>? (</w:t>
      </w:r>
      <w:r>
        <w:t xml:space="preserve">Zoom, Discord, </w:t>
      </w:r>
      <w:proofErr w:type="spellStart"/>
      <w:r>
        <w:t>Whatsapp</w:t>
      </w:r>
      <w:proofErr w:type="spellEnd"/>
      <w:r>
        <w:t xml:space="preserve">, </w:t>
      </w:r>
      <w:proofErr w:type="spellStart"/>
      <w:r>
        <w:t>etc</w:t>
      </w:r>
      <w:proofErr w:type="spellEnd"/>
      <w:r>
        <w:t>)</w:t>
      </w:r>
      <w:r w:rsidR="005A44CE">
        <w:t>:</w:t>
      </w:r>
      <w:r w:rsidR="005A44CE">
        <w:tab/>
      </w:r>
      <w:r w:rsidR="005A44CE" w:rsidRPr="000A7D47">
        <w:rPr>
          <w:b/>
          <w:bCs/>
        </w:rPr>
        <w:t>Discord</w:t>
      </w:r>
    </w:p>
    <w:p w14:paraId="79179C1A" w14:textId="19CC824A" w:rsidR="00BB6C41" w:rsidRDefault="00BB6C41"/>
    <w:p w14:paraId="55AF19A3" w14:textId="68CD3DFE" w:rsidR="00BB6C41" w:rsidRDefault="00BB6C41">
      <w:r>
        <w:t xml:space="preserve">Have you </w:t>
      </w:r>
      <w:r w:rsidR="00FE4092">
        <w:t>decided on</w:t>
      </w:r>
      <w:r>
        <w:t xml:space="preserve"> regular meeting times/dates?  If so</w:t>
      </w:r>
      <w:r w:rsidR="00FE4092">
        <w:t>,</w:t>
      </w:r>
      <w:r>
        <w:t xml:space="preserve"> what are they?</w:t>
      </w:r>
      <w:r w:rsidR="000A7D47">
        <w:tab/>
      </w:r>
      <w:r w:rsidR="000A7D47" w:rsidRPr="000A7D47">
        <w:rPr>
          <w:b/>
          <w:bCs/>
        </w:rPr>
        <w:t>Sundays at 1 pm</w:t>
      </w:r>
      <w:r w:rsidR="000A7D47">
        <w:t>.</w:t>
      </w:r>
    </w:p>
    <w:p w14:paraId="0326EAC8" w14:textId="0709ABAA" w:rsidR="00903722" w:rsidRDefault="00903722"/>
    <w:p w14:paraId="190B444C" w14:textId="05F443B3" w:rsidR="00903722" w:rsidRPr="006D2615" w:rsidRDefault="00903722">
      <w:pPr>
        <w:rPr>
          <w:b/>
          <w:bCs/>
          <w:sz w:val="28"/>
          <w:szCs w:val="28"/>
        </w:rPr>
      </w:pPr>
      <w:r w:rsidRPr="006D2615">
        <w:rPr>
          <w:b/>
          <w:bCs/>
          <w:sz w:val="28"/>
          <w:szCs w:val="28"/>
        </w:rPr>
        <w:t xml:space="preserve">Team </w:t>
      </w:r>
      <w:r w:rsidR="00280AB4" w:rsidRPr="006D2615">
        <w:rPr>
          <w:b/>
          <w:bCs/>
          <w:sz w:val="28"/>
          <w:szCs w:val="28"/>
        </w:rPr>
        <w:t>Agreements</w:t>
      </w:r>
      <w:r w:rsidRPr="006D2615">
        <w:rPr>
          <w:b/>
          <w:bCs/>
          <w:sz w:val="28"/>
          <w:szCs w:val="28"/>
        </w:rPr>
        <w:t>:</w:t>
      </w:r>
    </w:p>
    <w:p w14:paraId="6E0493C5" w14:textId="5618E6DD" w:rsidR="00280AB4" w:rsidRDefault="1EFB9F47">
      <w:r>
        <w:t>It is important to realize that people have different communication styles, preferences, outside commitments, etc.  The team environment must work for the ENTIRE team, not just one person or the majority.  For example, one member may have the expectation of instant communication via text messaging at all hours of the day – whereas another member may prefer e-mail or in-person communication or may not be able to respond to texts immediately.  Team agreements are a way to mitigate conflict that may arise from such arbitrary preferences by establishing ground rules before the project begins.</w:t>
      </w:r>
    </w:p>
    <w:p w14:paraId="11D27121" w14:textId="2A5A6587" w:rsidR="00280AB4" w:rsidRDefault="00280AB4" w:rsidP="004B7B4B">
      <w:r>
        <w:t>Please discuss with your group mates and specify 5 to 10 team agreements that you will make</w:t>
      </w:r>
      <w:r w:rsidR="00785E3E">
        <w:t xml:space="preserve"> regarding </w:t>
      </w:r>
      <w:r w:rsidR="00E25AAB">
        <w:t>communication</w:t>
      </w:r>
      <w:r w:rsidR="00CF4B38">
        <w:t xml:space="preserve"> methods, </w:t>
      </w:r>
      <w:r w:rsidR="00785E3E">
        <w:t xml:space="preserve">processes, accountability, </w:t>
      </w:r>
      <w:r w:rsidR="004B7B4B">
        <w:t xml:space="preserve">resolving </w:t>
      </w:r>
      <w:r w:rsidR="009F3F9D">
        <w:t xml:space="preserve">conflict etc.  </w:t>
      </w:r>
    </w:p>
    <w:p w14:paraId="514ACBB7" w14:textId="5516AEED" w:rsidR="00280AB4" w:rsidRDefault="00280AB4" w:rsidP="00280AB4">
      <w:pPr>
        <w:pStyle w:val="ListParagraph"/>
        <w:numPr>
          <w:ilvl w:val="0"/>
          <w:numId w:val="1"/>
        </w:numPr>
        <w:spacing w:line="360" w:lineRule="auto"/>
      </w:pPr>
      <w:r>
        <w:t xml:space="preserve"> </w:t>
      </w:r>
      <w:r w:rsidR="000A7D47">
        <w:t>Meet at least once a week via Discord</w:t>
      </w:r>
    </w:p>
    <w:p w14:paraId="3D760552" w14:textId="111F87D8" w:rsidR="00280AB4" w:rsidRDefault="00280AB4" w:rsidP="00280AB4">
      <w:pPr>
        <w:pStyle w:val="ListParagraph"/>
        <w:numPr>
          <w:ilvl w:val="0"/>
          <w:numId w:val="1"/>
        </w:numPr>
        <w:spacing w:line="360" w:lineRule="auto"/>
      </w:pPr>
      <w:r>
        <w:t xml:space="preserve"> </w:t>
      </w:r>
      <w:r w:rsidR="000A7D47">
        <w:t>Wednesdays before midnight will be text-based check-ins detailing work completed and tasks to be done.  Also done on discord.</w:t>
      </w:r>
    </w:p>
    <w:p w14:paraId="73B6EC75" w14:textId="7D7F0F89" w:rsidR="00280AB4" w:rsidRDefault="00280AB4" w:rsidP="00280AB4">
      <w:pPr>
        <w:pStyle w:val="ListParagraph"/>
        <w:numPr>
          <w:ilvl w:val="0"/>
          <w:numId w:val="1"/>
        </w:numPr>
        <w:spacing w:line="360" w:lineRule="auto"/>
      </w:pPr>
      <w:r>
        <w:t xml:space="preserve"> </w:t>
      </w:r>
      <w:r w:rsidR="000A7D47">
        <w:t>Communication style will be asynchronous text-based via Discord channel</w:t>
      </w:r>
      <w:r w:rsidR="0030468E">
        <w:t>. This is the place for questions and to ask for help from other group members.</w:t>
      </w:r>
    </w:p>
    <w:p w14:paraId="4B9A4442" w14:textId="11D9B603" w:rsidR="00280AB4" w:rsidRDefault="00280AB4" w:rsidP="00280AB4">
      <w:pPr>
        <w:pStyle w:val="ListParagraph"/>
        <w:numPr>
          <w:ilvl w:val="0"/>
          <w:numId w:val="1"/>
        </w:numPr>
        <w:spacing w:line="360" w:lineRule="auto"/>
      </w:pPr>
      <w:r>
        <w:t xml:space="preserve"> </w:t>
      </w:r>
      <w:r w:rsidR="000A7D47">
        <w:t>Inform group of potential absences to meetings at least an hour in advance.</w:t>
      </w:r>
    </w:p>
    <w:p w14:paraId="78396646" w14:textId="747961B6" w:rsidR="00280AB4" w:rsidRDefault="00280AB4" w:rsidP="00280AB4">
      <w:pPr>
        <w:pStyle w:val="ListParagraph"/>
        <w:numPr>
          <w:ilvl w:val="0"/>
          <w:numId w:val="1"/>
        </w:numPr>
        <w:spacing w:line="360" w:lineRule="auto"/>
      </w:pPr>
      <w:r>
        <w:t xml:space="preserve"> </w:t>
      </w:r>
      <w:r w:rsidR="000A7D47">
        <w:t>Team disagreements will be resolved with a vote.  Tie votes will be broken by the professor.</w:t>
      </w:r>
    </w:p>
    <w:p w14:paraId="4D158483" w14:textId="4C6B98EF" w:rsidR="00280AB4" w:rsidRDefault="00280AB4" w:rsidP="00280AB4">
      <w:pPr>
        <w:pStyle w:val="ListParagraph"/>
        <w:numPr>
          <w:ilvl w:val="0"/>
          <w:numId w:val="1"/>
        </w:numPr>
        <w:spacing w:line="360" w:lineRule="auto"/>
      </w:pPr>
      <w:r>
        <w:lastRenderedPageBreak/>
        <w:t xml:space="preserve"> </w:t>
      </w:r>
      <w:r w:rsidR="0030468E">
        <w:t>Informal meetings are encouraged but attendance is not required.</w:t>
      </w:r>
    </w:p>
    <w:p w14:paraId="4D8983CF" w14:textId="4AA07F0A" w:rsidR="00280AB4" w:rsidRDefault="00280AB4" w:rsidP="00280AB4">
      <w:pPr>
        <w:pStyle w:val="ListParagraph"/>
        <w:numPr>
          <w:ilvl w:val="0"/>
          <w:numId w:val="1"/>
        </w:numPr>
        <w:spacing w:line="360" w:lineRule="auto"/>
      </w:pPr>
      <w:r>
        <w:t xml:space="preserve"> </w:t>
      </w:r>
      <w:r w:rsidR="0030468E">
        <w:t xml:space="preserve">We will be using Git and </w:t>
      </w:r>
      <w:proofErr w:type="spellStart"/>
      <w:r w:rsidR="0030468E">
        <w:t>Github</w:t>
      </w:r>
      <w:proofErr w:type="spellEnd"/>
      <w:r w:rsidR="0030468E">
        <w:t xml:space="preserve"> to collaborate on the project.</w:t>
      </w:r>
    </w:p>
    <w:p w14:paraId="2F927D75" w14:textId="6DEF40F4" w:rsidR="00280AB4" w:rsidRDefault="00280AB4" w:rsidP="00280AB4">
      <w:pPr>
        <w:pStyle w:val="ListParagraph"/>
        <w:numPr>
          <w:ilvl w:val="0"/>
          <w:numId w:val="1"/>
        </w:numPr>
        <w:spacing w:line="360" w:lineRule="auto"/>
      </w:pPr>
      <w:r>
        <w:t xml:space="preserve"> </w:t>
      </w:r>
    </w:p>
    <w:p w14:paraId="373FC17C" w14:textId="12110D42" w:rsidR="00280AB4" w:rsidRDefault="1EFB9F47" w:rsidP="1EFB9F47">
      <w:pPr>
        <w:pStyle w:val="ListParagraph"/>
        <w:numPr>
          <w:ilvl w:val="0"/>
          <w:numId w:val="1"/>
        </w:numPr>
        <w:spacing w:line="360" w:lineRule="auto"/>
      </w:pPr>
      <w:r>
        <w:t xml:space="preserve"> </w:t>
      </w:r>
    </w:p>
    <w:p w14:paraId="42C4924D" w14:textId="77777777" w:rsidR="00903722" w:rsidRDefault="00903722"/>
    <w:sectPr w:rsidR="00903722" w:rsidSect="00903722">
      <w:headerReference w:type="even" r:id="rId11"/>
      <w:headerReference w:type="default" r:id="rId12"/>
      <w:footerReference w:type="even" r:id="rId13"/>
      <w:footerReference w:type="default" r:id="rId14"/>
      <w:headerReference w:type="first" r:id="rId15"/>
      <w:footerReference w:type="first" r:id="rId16"/>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8CA28E" w14:textId="77777777" w:rsidR="00351A27" w:rsidRDefault="00351A27" w:rsidP="00A75E26">
      <w:pPr>
        <w:spacing w:after="0" w:line="240" w:lineRule="auto"/>
      </w:pPr>
      <w:r>
        <w:separator/>
      </w:r>
    </w:p>
  </w:endnote>
  <w:endnote w:type="continuationSeparator" w:id="0">
    <w:p w14:paraId="1BE68E4F" w14:textId="77777777" w:rsidR="00351A27" w:rsidRDefault="00351A27" w:rsidP="00A75E26">
      <w:pPr>
        <w:spacing w:after="0" w:line="240" w:lineRule="auto"/>
      </w:pPr>
      <w:r>
        <w:continuationSeparator/>
      </w:r>
    </w:p>
  </w:endnote>
  <w:endnote w:type="continuationNotice" w:id="1">
    <w:p w14:paraId="2CE71B63" w14:textId="77777777" w:rsidR="00351A27" w:rsidRDefault="00351A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A34029" w14:textId="77777777" w:rsidR="00C97FDC" w:rsidRDefault="00C97F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03319" w14:textId="77777777" w:rsidR="00C97FDC" w:rsidRDefault="00C97F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4CD534" w14:textId="77777777" w:rsidR="00C97FDC" w:rsidRDefault="00C97F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9B99BD" w14:textId="77777777" w:rsidR="00351A27" w:rsidRDefault="00351A27" w:rsidP="00A75E26">
      <w:pPr>
        <w:spacing w:after="0" w:line="240" w:lineRule="auto"/>
      </w:pPr>
      <w:r>
        <w:separator/>
      </w:r>
    </w:p>
  </w:footnote>
  <w:footnote w:type="continuationSeparator" w:id="0">
    <w:p w14:paraId="0CDB8B42" w14:textId="77777777" w:rsidR="00351A27" w:rsidRDefault="00351A27" w:rsidP="00A75E26">
      <w:pPr>
        <w:spacing w:after="0" w:line="240" w:lineRule="auto"/>
      </w:pPr>
      <w:r>
        <w:continuationSeparator/>
      </w:r>
    </w:p>
  </w:footnote>
  <w:footnote w:type="continuationNotice" w:id="1">
    <w:p w14:paraId="301B0D8C" w14:textId="77777777" w:rsidR="00351A27" w:rsidRDefault="00351A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2B090E" w14:textId="77777777" w:rsidR="00C97FDC" w:rsidRDefault="00C97F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0291BC" w14:textId="0DF15925" w:rsidR="00C97FDC" w:rsidRDefault="00A75E26">
    <w:pPr>
      <w:pStyle w:val="Header"/>
    </w:pPr>
    <w:r>
      <w:t xml:space="preserve">CSC131 – </w:t>
    </w:r>
    <w:r w:rsidR="004A0D62">
      <w:t>Fall</w:t>
    </w:r>
    <w:r>
      <w:t xml:space="preserve"> 2020</w:t>
    </w:r>
  </w:p>
  <w:p w14:paraId="614EA229" w14:textId="77777777" w:rsidR="00A75E26" w:rsidRDefault="00A75E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C8D6B" w14:textId="77777777" w:rsidR="00C97FDC" w:rsidRDefault="00C97F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5F6E6F"/>
    <w:multiLevelType w:val="hybridMultilevel"/>
    <w:tmpl w:val="E7DEEBEC"/>
    <w:lvl w:ilvl="0" w:tplc="9BAC8F24">
      <w:start w:val="1"/>
      <w:numFmt w:val="decimal"/>
      <w:lvlText w:val="(%1)"/>
      <w:lvlJc w:val="left"/>
      <w:pPr>
        <w:ind w:left="720" w:hanging="360"/>
      </w:pPr>
      <w:rPr>
        <w:rFonts w:hint="eastAsia"/>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3NLE0MDU2Nrc0s7BU0lEKTi0uzszPAykwrgUANaZx8iwAAAA="/>
  </w:docVars>
  <w:rsids>
    <w:rsidRoot w:val="00903722"/>
    <w:rsid w:val="000A7D47"/>
    <w:rsid w:val="000C4FF7"/>
    <w:rsid w:val="000F777E"/>
    <w:rsid w:val="00114D74"/>
    <w:rsid w:val="00130A88"/>
    <w:rsid w:val="00130E53"/>
    <w:rsid w:val="00171F54"/>
    <w:rsid w:val="001946D0"/>
    <w:rsid w:val="001D27AC"/>
    <w:rsid w:val="00223C94"/>
    <w:rsid w:val="00280AB4"/>
    <w:rsid w:val="0030468E"/>
    <w:rsid w:val="00351634"/>
    <w:rsid w:val="00351A27"/>
    <w:rsid w:val="004848A0"/>
    <w:rsid w:val="004A0D62"/>
    <w:rsid w:val="004A5301"/>
    <w:rsid w:val="004B14D0"/>
    <w:rsid w:val="004B7B4B"/>
    <w:rsid w:val="004D66D9"/>
    <w:rsid w:val="004F293C"/>
    <w:rsid w:val="00551CFB"/>
    <w:rsid w:val="005761D8"/>
    <w:rsid w:val="005A44CE"/>
    <w:rsid w:val="005B77C3"/>
    <w:rsid w:val="006027E5"/>
    <w:rsid w:val="00654867"/>
    <w:rsid w:val="0068226E"/>
    <w:rsid w:val="006D2615"/>
    <w:rsid w:val="006E7978"/>
    <w:rsid w:val="00717FE0"/>
    <w:rsid w:val="0072185D"/>
    <w:rsid w:val="00785E3E"/>
    <w:rsid w:val="007A3FE9"/>
    <w:rsid w:val="00806764"/>
    <w:rsid w:val="00887A3E"/>
    <w:rsid w:val="00903722"/>
    <w:rsid w:val="0093434F"/>
    <w:rsid w:val="009856BE"/>
    <w:rsid w:val="009B2C95"/>
    <w:rsid w:val="009C74F1"/>
    <w:rsid w:val="009D3A94"/>
    <w:rsid w:val="009F3F9D"/>
    <w:rsid w:val="00A052E0"/>
    <w:rsid w:val="00A75E26"/>
    <w:rsid w:val="00A87291"/>
    <w:rsid w:val="00AA1455"/>
    <w:rsid w:val="00AB54A3"/>
    <w:rsid w:val="00B92691"/>
    <w:rsid w:val="00BB6C41"/>
    <w:rsid w:val="00C30740"/>
    <w:rsid w:val="00C84F31"/>
    <w:rsid w:val="00C97FDC"/>
    <w:rsid w:val="00CA4349"/>
    <w:rsid w:val="00CF4B38"/>
    <w:rsid w:val="00D37858"/>
    <w:rsid w:val="00D85656"/>
    <w:rsid w:val="00DA6C65"/>
    <w:rsid w:val="00E25AAB"/>
    <w:rsid w:val="00E337EE"/>
    <w:rsid w:val="00E6179F"/>
    <w:rsid w:val="00FC1728"/>
    <w:rsid w:val="00FE4092"/>
    <w:rsid w:val="1EFB9F47"/>
    <w:rsid w:val="30FD8A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6880F"/>
  <w15:chartTrackingRefBased/>
  <w15:docId w15:val="{4EC6A950-99B0-4C71-B1E5-6BD108FB4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722"/>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037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0AB4"/>
    <w:pPr>
      <w:ind w:left="720"/>
      <w:contextualSpacing/>
    </w:pPr>
    <w:rPr>
      <w:sz w:val="22"/>
    </w:rPr>
  </w:style>
  <w:style w:type="paragraph" w:styleId="Header">
    <w:name w:val="header"/>
    <w:basedOn w:val="Normal"/>
    <w:link w:val="HeaderChar"/>
    <w:uiPriority w:val="99"/>
    <w:unhideWhenUsed/>
    <w:rsid w:val="00A75E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5E26"/>
    <w:rPr>
      <w:sz w:val="24"/>
    </w:rPr>
  </w:style>
  <w:style w:type="paragraph" w:styleId="Footer">
    <w:name w:val="footer"/>
    <w:basedOn w:val="Normal"/>
    <w:link w:val="FooterChar"/>
    <w:uiPriority w:val="99"/>
    <w:unhideWhenUsed/>
    <w:rsid w:val="00A75E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5E26"/>
    <w:rPr>
      <w:sz w:val="24"/>
    </w:rPr>
  </w:style>
  <w:style w:type="character" w:styleId="Hyperlink">
    <w:name w:val="Hyperlink"/>
    <w:basedOn w:val="DefaultParagraphFont"/>
    <w:uiPriority w:val="99"/>
    <w:unhideWhenUsed/>
    <w:rsid w:val="00A87291"/>
    <w:rPr>
      <w:color w:val="0563C1" w:themeColor="hyperlink"/>
      <w:u w:val="single"/>
    </w:rPr>
  </w:style>
  <w:style w:type="character" w:styleId="UnresolvedMention">
    <w:name w:val="Unresolved Mention"/>
    <w:basedOn w:val="DefaultParagraphFont"/>
    <w:uiPriority w:val="99"/>
    <w:semiHidden/>
    <w:unhideWhenUsed/>
    <w:rsid w:val="00A872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chaelgomez@csus.ed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noahfields@csus.edu"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Hphan2@csus.edu" TargetMode="External"/><Relationship Id="rId4" Type="http://schemas.openxmlformats.org/officeDocument/2006/relationships/webSettings" Target="webSettings.xml"/><Relationship Id="rId9" Type="http://schemas.openxmlformats.org/officeDocument/2006/relationships/hyperlink" Target="mailto:lannguyen@csus.edu"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3</Pages>
  <Words>378</Words>
  <Characters>215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izi Penn</dc:creator>
  <cp:keywords/>
  <dc:description/>
  <cp:lastModifiedBy>Noah Fields</cp:lastModifiedBy>
  <cp:revision>8</cp:revision>
  <dcterms:created xsi:type="dcterms:W3CDTF">2020-09-29T22:47:00Z</dcterms:created>
  <dcterms:modified xsi:type="dcterms:W3CDTF">2020-10-05T20:30:00Z</dcterms:modified>
</cp:coreProperties>
</file>